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8B4" w:rsidRPr="00953E9B" w:rsidRDefault="008E670E" w:rsidP="00644056">
      <w:pPr>
        <w:jc w:val="right"/>
        <w:rPr>
          <w:rFonts w:ascii="Tahoma" w:hAnsi="Tahoma" w:cs="Tahoma"/>
          <w:color w:val="FF0000"/>
          <w:sz w:val="20"/>
          <w:szCs w:val="20"/>
        </w:rPr>
      </w:pPr>
      <w:r>
        <w:rPr>
          <w:rFonts w:ascii="Tahoma" w:hAnsi="Tahoma" w:cs="Tahoma"/>
          <w:color w:val="FF0000"/>
          <w:sz w:val="20"/>
          <w:szCs w:val="20"/>
        </w:rPr>
        <w:t>LA MARSA</w:t>
      </w:r>
      <w:r w:rsidR="004218B4" w:rsidRPr="00953E9B">
        <w:rPr>
          <w:rFonts w:ascii="Tahoma" w:hAnsi="Tahoma" w:cs="Tahoma"/>
          <w:color w:val="FF0000"/>
          <w:sz w:val="20"/>
          <w:szCs w:val="20"/>
        </w:rPr>
        <w:t xml:space="preserve">, </w:t>
      </w:r>
      <w:r w:rsidR="00500796">
        <w:rPr>
          <w:rFonts w:ascii="Tahoma" w:hAnsi="Tahoma" w:cs="Tahoma"/>
          <w:color w:val="FF0000"/>
          <w:sz w:val="20"/>
          <w:szCs w:val="20"/>
        </w:rPr>
        <w:t xml:space="preserve">LE </w:t>
      </w:r>
      <w:r w:rsidR="00644056">
        <w:rPr>
          <w:rFonts w:ascii="Tahoma" w:hAnsi="Tahoma" w:cs="Tahoma"/>
          <w:color w:val="FF0000"/>
          <w:sz w:val="20"/>
          <w:szCs w:val="20"/>
        </w:rPr>
        <w:t>16</w:t>
      </w:r>
      <w:r w:rsidR="00500796">
        <w:rPr>
          <w:rFonts w:ascii="Tahoma" w:hAnsi="Tahoma" w:cs="Tahoma"/>
          <w:color w:val="FF0000"/>
          <w:sz w:val="20"/>
          <w:szCs w:val="20"/>
        </w:rPr>
        <w:t xml:space="preserve"> </w:t>
      </w:r>
      <w:r w:rsidR="00644056">
        <w:rPr>
          <w:rFonts w:ascii="Tahoma" w:hAnsi="Tahoma" w:cs="Tahoma"/>
          <w:color w:val="FF0000"/>
          <w:sz w:val="20"/>
          <w:szCs w:val="20"/>
        </w:rPr>
        <w:t>MARS</w:t>
      </w:r>
      <w:r>
        <w:rPr>
          <w:rFonts w:ascii="Tahoma" w:hAnsi="Tahoma" w:cs="Tahoma"/>
          <w:color w:val="FF0000"/>
          <w:sz w:val="20"/>
          <w:szCs w:val="20"/>
        </w:rPr>
        <w:t xml:space="preserve"> 20</w:t>
      </w:r>
      <w:r w:rsidR="00644056">
        <w:rPr>
          <w:rFonts w:ascii="Tahoma" w:hAnsi="Tahoma" w:cs="Tahoma"/>
          <w:color w:val="FF0000"/>
          <w:sz w:val="20"/>
          <w:szCs w:val="20"/>
        </w:rPr>
        <w:t>21</w:t>
      </w:r>
    </w:p>
    <w:p w:rsidR="004218B4" w:rsidRDefault="004218B4" w:rsidP="004218B4">
      <w:pPr>
        <w:jc w:val="center"/>
        <w:rPr>
          <w:rFonts w:ascii="Tahoma" w:hAnsi="Tahoma" w:cs="Tahoma"/>
          <w:b/>
          <w:bCs/>
          <w:sz w:val="28"/>
          <w:szCs w:val="28"/>
          <w:u w:val="single"/>
        </w:rPr>
      </w:pPr>
    </w:p>
    <w:p w:rsidR="004218B4" w:rsidRPr="004218B4" w:rsidRDefault="004218B4" w:rsidP="004218B4">
      <w:pPr>
        <w:jc w:val="center"/>
        <w:rPr>
          <w:rFonts w:ascii="Tahoma" w:hAnsi="Tahoma" w:cs="Tahoma"/>
          <w:b/>
          <w:bCs/>
          <w:sz w:val="26"/>
          <w:szCs w:val="26"/>
          <w:u w:val="single"/>
        </w:rPr>
      </w:pPr>
    </w:p>
    <w:p w:rsidR="004218B4" w:rsidRPr="004218B4" w:rsidRDefault="004218B4" w:rsidP="004218B4">
      <w:pPr>
        <w:jc w:val="center"/>
        <w:rPr>
          <w:rFonts w:ascii="Tahoma" w:hAnsi="Tahoma" w:cs="Tahoma"/>
          <w:b/>
          <w:bCs/>
          <w:sz w:val="26"/>
          <w:szCs w:val="26"/>
          <w:u w:val="single"/>
        </w:rPr>
      </w:pPr>
    </w:p>
    <w:p w:rsidR="00D20600" w:rsidRPr="004218B4" w:rsidRDefault="004218B4" w:rsidP="004218B4">
      <w:pPr>
        <w:jc w:val="center"/>
        <w:rPr>
          <w:rFonts w:ascii="Tahoma" w:hAnsi="Tahoma" w:cs="Tahoma"/>
          <w:b/>
          <w:bCs/>
          <w:sz w:val="26"/>
          <w:szCs w:val="26"/>
          <w:u w:val="single"/>
        </w:rPr>
      </w:pPr>
      <w:r w:rsidRPr="004218B4">
        <w:rPr>
          <w:rFonts w:ascii="Tahoma" w:hAnsi="Tahoma" w:cs="Tahoma"/>
          <w:b/>
          <w:bCs/>
          <w:sz w:val="26"/>
          <w:szCs w:val="26"/>
          <w:u w:val="single"/>
        </w:rPr>
        <w:t>Déclaration de soutien financier</w:t>
      </w:r>
    </w:p>
    <w:p w:rsidR="004218B4" w:rsidRPr="004218B4" w:rsidRDefault="004218B4" w:rsidP="004218B4">
      <w:pPr>
        <w:jc w:val="center"/>
        <w:rPr>
          <w:rFonts w:ascii="Tahoma" w:hAnsi="Tahoma" w:cs="Tahoma"/>
          <w:b/>
          <w:bCs/>
          <w:sz w:val="20"/>
          <w:szCs w:val="20"/>
          <w:u w:val="single"/>
        </w:rPr>
      </w:pPr>
    </w:p>
    <w:p w:rsidR="004218B4" w:rsidRPr="004218B4" w:rsidRDefault="004218B4" w:rsidP="004218B4">
      <w:pPr>
        <w:rPr>
          <w:rFonts w:ascii="Tahoma" w:hAnsi="Tahoma" w:cs="Tahoma"/>
          <w:sz w:val="20"/>
          <w:szCs w:val="20"/>
        </w:rPr>
      </w:pPr>
    </w:p>
    <w:p w:rsidR="004218B4" w:rsidRDefault="004218B4" w:rsidP="004218B4">
      <w:pPr>
        <w:rPr>
          <w:rFonts w:ascii="Tahoma" w:hAnsi="Tahoma" w:cs="Tahoma"/>
          <w:sz w:val="20"/>
          <w:szCs w:val="20"/>
        </w:rPr>
      </w:pPr>
      <w:r w:rsidRPr="004218B4">
        <w:rPr>
          <w:rFonts w:ascii="Tahoma" w:hAnsi="Tahoma" w:cs="Tahoma"/>
          <w:sz w:val="20"/>
          <w:szCs w:val="20"/>
        </w:rPr>
        <w:t>Madame, Monsieur</w:t>
      </w:r>
      <w:r>
        <w:rPr>
          <w:rFonts w:ascii="Tahoma" w:hAnsi="Tahoma" w:cs="Tahoma"/>
          <w:sz w:val="20"/>
          <w:szCs w:val="20"/>
        </w:rPr>
        <w:t xml:space="preserve">, </w:t>
      </w: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Default="004218B4" w:rsidP="00644056">
      <w:p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Je soussigné</w:t>
      </w:r>
      <w:r w:rsidRPr="008E670E">
        <w:rPr>
          <w:rFonts w:ascii="Tahoma" w:hAnsi="Tahoma" w:cs="Tahoma"/>
          <w:sz w:val="20"/>
          <w:szCs w:val="20"/>
        </w:rPr>
        <w:t xml:space="preserve">, </w:t>
      </w:r>
      <w:proofErr w:type="spellStart"/>
      <w:r w:rsidR="008E670E" w:rsidRPr="008E670E">
        <w:rPr>
          <w:rFonts w:ascii="Tahoma" w:hAnsi="Tahoma" w:cs="Tahoma"/>
          <w:b/>
          <w:bCs/>
          <w:sz w:val="20"/>
          <w:szCs w:val="20"/>
        </w:rPr>
        <w:t>Mohsen</w:t>
      </w:r>
      <w:proofErr w:type="spellEnd"/>
      <w:r w:rsidR="008E670E" w:rsidRPr="008E670E">
        <w:rPr>
          <w:rFonts w:ascii="Tahoma" w:hAnsi="Tahoma" w:cs="Tahoma"/>
          <w:b/>
          <w:bCs/>
          <w:sz w:val="20"/>
          <w:szCs w:val="20"/>
        </w:rPr>
        <w:t xml:space="preserve"> Bouraoui, </w:t>
      </w:r>
      <w:r w:rsidRPr="008E670E">
        <w:rPr>
          <w:rFonts w:ascii="Tahoma" w:hAnsi="Tahoma" w:cs="Tahoma"/>
          <w:sz w:val="20"/>
          <w:szCs w:val="20"/>
        </w:rPr>
        <w:t>de</w:t>
      </w:r>
      <w:r>
        <w:rPr>
          <w:rFonts w:ascii="Tahoma" w:hAnsi="Tahoma" w:cs="Tahoma"/>
          <w:sz w:val="20"/>
          <w:szCs w:val="20"/>
        </w:rPr>
        <w:t>meurant au</w:t>
      </w:r>
      <w:r w:rsidR="00644056">
        <w:rPr>
          <w:rFonts w:ascii="Tahoma" w:hAnsi="Tahoma" w:cs="Tahoma"/>
          <w:sz w:val="20"/>
          <w:szCs w:val="20"/>
        </w:rPr>
        <w:t xml:space="preserve"> SIDI DAOUED - </w:t>
      </w:r>
      <w:proofErr w:type="spellStart"/>
      <w:r w:rsidR="00644056">
        <w:rPr>
          <w:rFonts w:ascii="Tahoma" w:hAnsi="Tahoma" w:cs="Tahoma"/>
          <w:sz w:val="20"/>
          <w:szCs w:val="20"/>
        </w:rPr>
        <w:t>Marsa</w:t>
      </w:r>
      <w:proofErr w:type="spellEnd"/>
      <w:r w:rsidR="00644056">
        <w:rPr>
          <w:rFonts w:ascii="Tahoma" w:hAnsi="Tahoma" w:cs="Tahoma"/>
          <w:sz w:val="20"/>
          <w:szCs w:val="20"/>
        </w:rPr>
        <w:t xml:space="preserve"> Tunis</w:t>
      </w:r>
      <w:r w:rsidR="00500796">
        <w:rPr>
          <w:rFonts w:ascii="Tahoma" w:hAnsi="Tahoma" w:cs="Tahoma"/>
          <w:sz w:val="20"/>
          <w:szCs w:val="20"/>
        </w:rPr>
        <w:t xml:space="preserve">  </w:t>
      </w:r>
      <w:r w:rsidR="00644056">
        <w:rPr>
          <w:rFonts w:ascii="Tahoma" w:hAnsi="Tahoma" w:cs="Tahoma"/>
          <w:sz w:val="20"/>
          <w:szCs w:val="20"/>
        </w:rPr>
        <w:t>2046</w:t>
      </w:r>
      <w:r w:rsidR="00500796">
        <w:rPr>
          <w:rFonts w:ascii="Tahoma" w:hAnsi="Tahoma" w:cs="Tahoma"/>
          <w:sz w:val="20"/>
          <w:szCs w:val="20"/>
        </w:rPr>
        <w:t xml:space="preserve"> </w:t>
      </w:r>
      <w:r w:rsidR="00644056">
        <w:rPr>
          <w:rFonts w:ascii="Tahoma" w:hAnsi="Tahoma" w:cs="Tahoma"/>
          <w:sz w:val="20"/>
          <w:szCs w:val="20"/>
        </w:rPr>
        <w:t xml:space="preserve"> </w:t>
      </w:r>
      <w:r w:rsidR="00500796">
        <w:rPr>
          <w:rFonts w:ascii="Tahoma" w:hAnsi="Tahoma" w:cs="Tahoma"/>
          <w:sz w:val="20"/>
          <w:szCs w:val="20"/>
        </w:rPr>
        <w:t xml:space="preserve">                                       </w:t>
      </w:r>
      <w:r w:rsidRPr="00953E9B">
        <w:rPr>
          <w:rFonts w:ascii="Tahoma" w:hAnsi="Tahoma" w:cs="Tahoma"/>
          <w:color w:val="FF0000"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vous confirme ma prise en charge financière totale des coûts de formations scolaire d</w:t>
      </w:r>
      <w:r w:rsidRPr="00483173">
        <w:rPr>
          <w:rFonts w:ascii="Tahoma" w:hAnsi="Tahoma" w:cs="Tahoma"/>
          <w:sz w:val="20"/>
          <w:szCs w:val="20"/>
        </w:rPr>
        <w:t>e mon fils</w:t>
      </w:r>
      <w:r w:rsidR="00500796">
        <w:rPr>
          <w:rFonts w:ascii="Tahoma" w:hAnsi="Tahoma" w:cs="Tahoma"/>
          <w:sz w:val="20"/>
          <w:szCs w:val="20"/>
        </w:rPr>
        <w:t xml:space="preserve"> </w:t>
      </w:r>
      <w:r w:rsidR="00483173" w:rsidRPr="00483173">
        <w:rPr>
          <w:rFonts w:ascii="Tahoma" w:hAnsi="Tahoma" w:cs="Tahoma"/>
          <w:b/>
          <w:bCs/>
          <w:sz w:val="20"/>
          <w:szCs w:val="20"/>
        </w:rPr>
        <w:t xml:space="preserve">Mohamed </w:t>
      </w:r>
      <w:proofErr w:type="spellStart"/>
      <w:r w:rsidR="00483173" w:rsidRPr="00483173">
        <w:rPr>
          <w:rFonts w:ascii="Tahoma" w:hAnsi="Tahoma" w:cs="Tahoma"/>
          <w:b/>
          <w:bCs/>
          <w:sz w:val="20"/>
          <w:szCs w:val="20"/>
        </w:rPr>
        <w:t>Wael</w:t>
      </w:r>
      <w:proofErr w:type="spellEnd"/>
      <w:r w:rsidR="00483173" w:rsidRPr="00483173">
        <w:rPr>
          <w:rFonts w:ascii="Tahoma" w:hAnsi="Tahoma" w:cs="Tahoma"/>
          <w:b/>
          <w:bCs/>
          <w:sz w:val="20"/>
          <w:szCs w:val="20"/>
        </w:rPr>
        <w:t xml:space="preserve"> Bouraoui</w:t>
      </w:r>
      <w:r w:rsidR="00500796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sz w:val="20"/>
          <w:szCs w:val="20"/>
        </w:rPr>
        <w:t>ainsi que tou</w:t>
      </w:r>
      <w:r w:rsidR="00483173">
        <w:rPr>
          <w:rFonts w:ascii="Tahoma" w:hAnsi="Tahoma" w:cs="Tahoma"/>
          <w:sz w:val="20"/>
          <w:szCs w:val="20"/>
        </w:rPr>
        <w:t>s</w:t>
      </w:r>
      <w:r>
        <w:rPr>
          <w:rFonts w:ascii="Tahoma" w:hAnsi="Tahoma" w:cs="Tahoma"/>
          <w:sz w:val="20"/>
          <w:szCs w:val="20"/>
        </w:rPr>
        <w:t xml:space="preserve"> ses besoins personnelles et frais de séjour au Canada (nourriture, entretien, frais d’hospitalisation et soin médicaux, activités et loisirs) pendant ses études à Montréal-QC, à </w:t>
      </w:r>
      <w:r w:rsidRPr="00483173">
        <w:rPr>
          <w:rFonts w:ascii="Tahoma" w:hAnsi="Tahoma" w:cs="Tahoma"/>
          <w:b/>
          <w:bCs/>
          <w:sz w:val="20"/>
          <w:szCs w:val="20"/>
        </w:rPr>
        <w:t>l’Université d</w:t>
      </w:r>
      <w:r w:rsidR="00483173" w:rsidRPr="00483173">
        <w:rPr>
          <w:rFonts w:ascii="Tahoma" w:hAnsi="Tahoma" w:cs="Tahoma"/>
          <w:b/>
          <w:bCs/>
          <w:sz w:val="20"/>
          <w:szCs w:val="20"/>
        </w:rPr>
        <w:t>u Québec à</w:t>
      </w:r>
      <w:r w:rsidRPr="00483173">
        <w:rPr>
          <w:rFonts w:ascii="Tahoma" w:hAnsi="Tahoma" w:cs="Tahoma"/>
          <w:b/>
          <w:bCs/>
          <w:sz w:val="20"/>
          <w:szCs w:val="20"/>
        </w:rPr>
        <w:t xml:space="preserve"> Montréal</w:t>
      </w:r>
      <w:r>
        <w:rPr>
          <w:rFonts w:ascii="Tahoma" w:hAnsi="Tahoma" w:cs="Tahoma"/>
          <w:sz w:val="20"/>
          <w:szCs w:val="20"/>
        </w:rPr>
        <w:t>.</w:t>
      </w: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 xml:space="preserve">Cordialement, </w:t>
      </w:r>
      <w:bookmarkStart w:id="0" w:name="_GoBack"/>
      <w:bookmarkEnd w:id="0"/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___________________________________</w:t>
      </w:r>
    </w:p>
    <w:p w:rsidR="004218B4" w:rsidRDefault="004218B4" w:rsidP="004218B4">
      <w:pPr>
        <w:ind w:left="708"/>
        <w:jc w:val="both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(Nom et signature)</w:t>
      </w:r>
    </w:p>
    <w:p w:rsid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Pr="004218B4" w:rsidRDefault="004218B4" w:rsidP="004218B4">
      <w:pPr>
        <w:jc w:val="both"/>
        <w:rPr>
          <w:rFonts w:ascii="Tahoma" w:hAnsi="Tahoma" w:cs="Tahoma"/>
          <w:sz w:val="20"/>
          <w:szCs w:val="20"/>
        </w:rPr>
      </w:pPr>
    </w:p>
    <w:p w:rsidR="004218B4" w:rsidRPr="004218B4" w:rsidRDefault="004218B4" w:rsidP="004218B4">
      <w:pPr>
        <w:jc w:val="both"/>
        <w:rPr>
          <w:sz w:val="32"/>
          <w:szCs w:val="32"/>
          <w:u w:val="single"/>
        </w:rPr>
      </w:pPr>
    </w:p>
    <w:sectPr w:rsidR="004218B4" w:rsidRPr="004218B4" w:rsidSect="00CE6A2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sTQ0NDc3szQ1MbBQ0lEKTi0uzszPAykwrAUAi9HjAywAAAA="/>
  </w:docVars>
  <w:rsids>
    <w:rsidRoot w:val="004218B4"/>
    <w:rsid w:val="000668B5"/>
    <w:rsid w:val="0006777D"/>
    <w:rsid w:val="00074714"/>
    <w:rsid w:val="00083F98"/>
    <w:rsid w:val="000A0D61"/>
    <w:rsid w:val="000B0F04"/>
    <w:rsid w:val="000C17BC"/>
    <w:rsid w:val="000D170B"/>
    <w:rsid w:val="000D5741"/>
    <w:rsid w:val="001237D9"/>
    <w:rsid w:val="001329AB"/>
    <w:rsid w:val="00134351"/>
    <w:rsid w:val="00143E57"/>
    <w:rsid w:val="00144166"/>
    <w:rsid w:val="00145C13"/>
    <w:rsid w:val="00191D47"/>
    <w:rsid w:val="001A426E"/>
    <w:rsid w:val="001E711A"/>
    <w:rsid w:val="00211867"/>
    <w:rsid w:val="00220A37"/>
    <w:rsid w:val="00235C5F"/>
    <w:rsid w:val="00243716"/>
    <w:rsid w:val="00261B7B"/>
    <w:rsid w:val="002735C4"/>
    <w:rsid w:val="002A4294"/>
    <w:rsid w:val="002B1CE5"/>
    <w:rsid w:val="002B7319"/>
    <w:rsid w:val="002C4774"/>
    <w:rsid w:val="002C66DA"/>
    <w:rsid w:val="002C7B36"/>
    <w:rsid w:val="002F64A8"/>
    <w:rsid w:val="00316F4B"/>
    <w:rsid w:val="003620E2"/>
    <w:rsid w:val="003A0F05"/>
    <w:rsid w:val="003B4DB5"/>
    <w:rsid w:val="003D7113"/>
    <w:rsid w:val="004028BC"/>
    <w:rsid w:val="00406C01"/>
    <w:rsid w:val="00415372"/>
    <w:rsid w:val="004218B4"/>
    <w:rsid w:val="0043088D"/>
    <w:rsid w:val="00436E0F"/>
    <w:rsid w:val="00483173"/>
    <w:rsid w:val="00493FB8"/>
    <w:rsid w:val="004D11E3"/>
    <w:rsid w:val="004E686D"/>
    <w:rsid w:val="00500796"/>
    <w:rsid w:val="0052039A"/>
    <w:rsid w:val="00540D90"/>
    <w:rsid w:val="0054622D"/>
    <w:rsid w:val="005553B1"/>
    <w:rsid w:val="00597487"/>
    <w:rsid w:val="005D2BD7"/>
    <w:rsid w:val="006034E0"/>
    <w:rsid w:val="00621364"/>
    <w:rsid w:val="006337AC"/>
    <w:rsid w:val="006377B5"/>
    <w:rsid w:val="00644056"/>
    <w:rsid w:val="00656580"/>
    <w:rsid w:val="00684126"/>
    <w:rsid w:val="00685110"/>
    <w:rsid w:val="00694239"/>
    <w:rsid w:val="006A3D25"/>
    <w:rsid w:val="006B40F8"/>
    <w:rsid w:val="006B783A"/>
    <w:rsid w:val="006D4E12"/>
    <w:rsid w:val="006E555E"/>
    <w:rsid w:val="00705BEE"/>
    <w:rsid w:val="00724065"/>
    <w:rsid w:val="00747F4A"/>
    <w:rsid w:val="00753D9C"/>
    <w:rsid w:val="007729AB"/>
    <w:rsid w:val="00775CFB"/>
    <w:rsid w:val="007768B9"/>
    <w:rsid w:val="00795A60"/>
    <w:rsid w:val="00797A53"/>
    <w:rsid w:val="007A73B2"/>
    <w:rsid w:val="007B0FE1"/>
    <w:rsid w:val="007B2E31"/>
    <w:rsid w:val="007C5B3E"/>
    <w:rsid w:val="007E5D1E"/>
    <w:rsid w:val="0080091C"/>
    <w:rsid w:val="00811187"/>
    <w:rsid w:val="008155B5"/>
    <w:rsid w:val="00824DFD"/>
    <w:rsid w:val="00857AF9"/>
    <w:rsid w:val="008C2756"/>
    <w:rsid w:val="008E670E"/>
    <w:rsid w:val="008E69A5"/>
    <w:rsid w:val="0091201E"/>
    <w:rsid w:val="00953E9B"/>
    <w:rsid w:val="00955A8E"/>
    <w:rsid w:val="009702D3"/>
    <w:rsid w:val="00970515"/>
    <w:rsid w:val="00974EC8"/>
    <w:rsid w:val="00981179"/>
    <w:rsid w:val="00984FE3"/>
    <w:rsid w:val="009B69C8"/>
    <w:rsid w:val="009E367D"/>
    <w:rsid w:val="009F7BA4"/>
    <w:rsid w:val="00A20E84"/>
    <w:rsid w:val="00A729D4"/>
    <w:rsid w:val="00A83C3B"/>
    <w:rsid w:val="00AC4407"/>
    <w:rsid w:val="00AC6D39"/>
    <w:rsid w:val="00AC76E3"/>
    <w:rsid w:val="00AC7785"/>
    <w:rsid w:val="00AD1340"/>
    <w:rsid w:val="00AE0A89"/>
    <w:rsid w:val="00AF0D48"/>
    <w:rsid w:val="00B060F3"/>
    <w:rsid w:val="00B332DD"/>
    <w:rsid w:val="00B519CF"/>
    <w:rsid w:val="00B5606F"/>
    <w:rsid w:val="00B61541"/>
    <w:rsid w:val="00B9216A"/>
    <w:rsid w:val="00BB2646"/>
    <w:rsid w:val="00BD6424"/>
    <w:rsid w:val="00BE4FFA"/>
    <w:rsid w:val="00BF7DED"/>
    <w:rsid w:val="00C05D22"/>
    <w:rsid w:val="00C10683"/>
    <w:rsid w:val="00C10CEF"/>
    <w:rsid w:val="00C26BAF"/>
    <w:rsid w:val="00C477C9"/>
    <w:rsid w:val="00C56933"/>
    <w:rsid w:val="00C6270F"/>
    <w:rsid w:val="00C72A62"/>
    <w:rsid w:val="00C73363"/>
    <w:rsid w:val="00CB4431"/>
    <w:rsid w:val="00CC0421"/>
    <w:rsid w:val="00CC0972"/>
    <w:rsid w:val="00CC1660"/>
    <w:rsid w:val="00CD1D90"/>
    <w:rsid w:val="00CD32C2"/>
    <w:rsid w:val="00CD4081"/>
    <w:rsid w:val="00CE3698"/>
    <w:rsid w:val="00CE6A2F"/>
    <w:rsid w:val="00CF5611"/>
    <w:rsid w:val="00D0304F"/>
    <w:rsid w:val="00D20600"/>
    <w:rsid w:val="00D216E7"/>
    <w:rsid w:val="00D4199B"/>
    <w:rsid w:val="00D42012"/>
    <w:rsid w:val="00D6273F"/>
    <w:rsid w:val="00D66D0E"/>
    <w:rsid w:val="00D923BD"/>
    <w:rsid w:val="00DA014E"/>
    <w:rsid w:val="00DA0BDB"/>
    <w:rsid w:val="00E03376"/>
    <w:rsid w:val="00E04CF9"/>
    <w:rsid w:val="00E56B25"/>
    <w:rsid w:val="00E82592"/>
    <w:rsid w:val="00EB42E6"/>
    <w:rsid w:val="00EB5DF7"/>
    <w:rsid w:val="00EB5E94"/>
    <w:rsid w:val="00EC090C"/>
    <w:rsid w:val="00EC6C71"/>
    <w:rsid w:val="00ED500F"/>
    <w:rsid w:val="00F04129"/>
    <w:rsid w:val="00F13AB9"/>
    <w:rsid w:val="00F2090B"/>
    <w:rsid w:val="00F329A4"/>
    <w:rsid w:val="00F51FD2"/>
    <w:rsid w:val="00F627DF"/>
    <w:rsid w:val="00F928C8"/>
    <w:rsid w:val="00FA4ACF"/>
    <w:rsid w:val="00FB276F"/>
    <w:rsid w:val="00FE3A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69FA37-68CE-4B3C-8832-E288AF791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A2F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28</Characters>
  <Application>Microsoft Office Word</Application>
  <DocSecurity>0</DocSecurity>
  <Lines>4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 Maredj</dc:creator>
  <cp:lastModifiedBy>Iheb Bouraoui</cp:lastModifiedBy>
  <cp:revision>2</cp:revision>
  <dcterms:created xsi:type="dcterms:W3CDTF">2021-03-16T11:25:00Z</dcterms:created>
  <dcterms:modified xsi:type="dcterms:W3CDTF">2021-03-16T11:25:00Z</dcterms:modified>
</cp:coreProperties>
</file>